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746"/>
        <w:gridCol w:w="5390"/>
        <w:gridCol w:w="1926"/>
      </w:tblGrid>
      <w:tr w:rsidR="00310D45" w:rsidTr="00B63C71">
        <w:trPr>
          <w:trHeight w:val="1275"/>
        </w:trPr>
        <w:tc>
          <w:tcPr>
            <w:tcW w:w="1271" w:type="dxa"/>
          </w:tcPr>
          <w:p w:rsidR="00310D45" w:rsidRDefault="00310D45" w:rsidP="00B63C71">
            <w:r>
              <w:object w:dxaOrig="3090" w:dyaOrig="315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6.5pt;height:79.55pt" o:ole="">
                  <v:imagedata r:id="rId7" o:title=""/>
                </v:shape>
                <o:OLEObject Type="Embed" ProgID="PBrush" ShapeID="_x0000_i1025" DrawAspect="Content" ObjectID="_1671441661" r:id="rId8"/>
              </w:object>
            </w:r>
          </w:p>
        </w:tc>
        <w:tc>
          <w:tcPr>
            <w:tcW w:w="6379" w:type="dxa"/>
          </w:tcPr>
          <w:p w:rsidR="00310D45" w:rsidRPr="00F6288B" w:rsidRDefault="00310D45" w:rsidP="00B63C71">
            <w:pPr>
              <w:jc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F6288B">
              <w:rPr>
                <w:rFonts w:ascii="Calibri" w:hAnsi="Calibri" w:cs="Calibri"/>
                <w:b/>
                <w:bCs/>
                <w:sz w:val="28"/>
                <w:szCs w:val="28"/>
              </w:rPr>
              <w:t>YILDIZ TEKNİK ÜNİVERSİTESİ</w:t>
            </w:r>
          </w:p>
          <w:p w:rsidR="00310D45" w:rsidRPr="00F6288B" w:rsidRDefault="00310D45" w:rsidP="00B63C71">
            <w:pPr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F6288B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İstatistik Uygulama ve Araştırma Merkezi </w:t>
            </w:r>
            <w:r w:rsidRPr="00F6288B">
              <w:rPr>
                <w:rFonts w:ascii="Calibri" w:hAnsi="Calibri" w:cs="Calibri"/>
                <w:b/>
                <w:sz w:val="28"/>
                <w:szCs w:val="28"/>
              </w:rPr>
              <w:t xml:space="preserve">             </w:t>
            </w:r>
          </w:p>
          <w:p w:rsidR="00310D45" w:rsidRPr="000F25FC" w:rsidRDefault="00310D45" w:rsidP="00B63C71">
            <w:pPr>
              <w:jc w:val="center"/>
              <w:rPr>
                <w:rFonts w:ascii="Calibri" w:hAnsi="Calibri" w:cs="Calibri"/>
              </w:rPr>
            </w:pPr>
            <w:r w:rsidRPr="000F25FC">
              <w:rPr>
                <w:rFonts w:ascii="Calibri" w:hAnsi="Calibri" w:cs="Calibri"/>
                <w:b/>
              </w:rPr>
              <w:t xml:space="preserve">    </w:t>
            </w:r>
            <w:proofErr w:type="spellStart"/>
            <w:r w:rsidRPr="000F25FC">
              <w:rPr>
                <w:rFonts w:ascii="Calibri" w:hAnsi="Calibri" w:cs="Calibri"/>
              </w:rPr>
              <w:t>Davutpaşa</w:t>
            </w:r>
            <w:proofErr w:type="spellEnd"/>
            <w:r w:rsidRPr="000F25FC">
              <w:rPr>
                <w:rFonts w:ascii="Calibri" w:hAnsi="Calibri" w:cs="Calibri"/>
              </w:rPr>
              <w:t xml:space="preserve"> Yerleşim Birimi 34210 Esenler / İSTANBUL</w:t>
            </w:r>
          </w:p>
          <w:p w:rsidR="00310D45" w:rsidRPr="00E832EB" w:rsidRDefault="00310D45" w:rsidP="008F46FB">
            <w:pPr>
              <w:jc w:val="center"/>
              <w:rPr>
                <w:rFonts w:ascii="Calibri" w:hAnsi="Calibri" w:cs="Calibri"/>
                <w:u w:val="single"/>
              </w:rPr>
            </w:pPr>
            <w:r w:rsidRPr="000F25FC">
              <w:rPr>
                <w:rFonts w:ascii="Calibri" w:hAnsi="Calibri" w:cs="Calibri"/>
              </w:rPr>
              <w:t xml:space="preserve">                   </w:t>
            </w:r>
            <w:r w:rsidRPr="000F25FC">
              <w:rPr>
                <w:rFonts w:ascii="Calibri" w:hAnsi="Calibri" w:cs="Calibri"/>
                <w:b/>
              </w:rPr>
              <w:t>Merkez</w:t>
            </w:r>
            <w:r w:rsidRPr="000F25FC">
              <w:rPr>
                <w:rFonts w:ascii="Calibri" w:hAnsi="Calibri" w:cs="Calibri"/>
              </w:rPr>
              <w:t xml:space="preserve"> Tel</w:t>
            </w:r>
            <w:r w:rsidRPr="000F25FC">
              <w:rPr>
                <w:rFonts w:ascii="Calibri" w:hAnsi="Calibri" w:cs="Calibri"/>
                <w:b/>
              </w:rPr>
              <w:t>:</w:t>
            </w:r>
            <w:r w:rsidRPr="000F25FC">
              <w:rPr>
                <w:rFonts w:ascii="Calibri" w:hAnsi="Calibri" w:cs="Calibri"/>
              </w:rPr>
              <w:t xml:space="preserve"> (0212) 383 3971                                       </w:t>
            </w:r>
            <w:hyperlink r:id="rId9" w:history="1">
              <w:r w:rsidR="008F46FB" w:rsidRPr="004804CD">
                <w:rPr>
                  <w:rStyle w:val="Kpr"/>
                  <w:rFonts w:ascii="Calibri" w:hAnsi="Calibri" w:cs="Calibri"/>
                </w:rPr>
                <w:t>isum@yildiz.edu.tr</w:t>
              </w:r>
            </w:hyperlink>
          </w:p>
        </w:tc>
        <w:tc>
          <w:tcPr>
            <w:tcW w:w="1412" w:type="dxa"/>
          </w:tcPr>
          <w:p w:rsidR="00310D45" w:rsidRDefault="00310D45" w:rsidP="00B63C71">
            <w:r w:rsidRPr="001A6ECA">
              <w:rPr>
                <w:noProof/>
                <w:lang w:eastAsia="tr-TR"/>
              </w:rPr>
              <w:drawing>
                <wp:inline distT="0" distB="0" distL="0" distR="0" wp14:anchorId="26132792" wp14:editId="47E1D671">
                  <wp:extent cx="1085850" cy="1085850"/>
                  <wp:effectExtent l="0" t="0" r="0" b="0"/>
                  <wp:docPr id="1" name="Resim 1" descr="yildiz_logo_gerce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yildiz_logo_gerce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5850" cy="1085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10D45" w:rsidRDefault="00310D45" w:rsidP="00310D45">
      <w:pPr>
        <w:jc w:val="center"/>
        <w:rPr>
          <w:b/>
          <w:u w:val="single"/>
        </w:rPr>
      </w:pPr>
      <w:r w:rsidRPr="00310D45">
        <w:rPr>
          <w:b/>
          <w:u w:val="single"/>
        </w:rPr>
        <w:t>İŞ AKIŞ FORMU</w:t>
      </w:r>
    </w:p>
    <w:p w:rsidR="00FA5D86" w:rsidRDefault="00FD2F54" w:rsidP="00310D45">
      <w:pPr>
        <w:jc w:val="center"/>
        <w:rPr>
          <w:b/>
          <w:u w:val="single"/>
        </w:rPr>
      </w:pPr>
      <w:r>
        <w:rPr>
          <w:noProof/>
          <w:lang w:eastAsia="tr-TR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127ABD0F" wp14:editId="09B3A9F1">
                <wp:simplePos x="0" y="0"/>
                <wp:positionH relativeFrom="column">
                  <wp:posOffset>2482850</wp:posOffset>
                </wp:positionH>
                <wp:positionV relativeFrom="paragraph">
                  <wp:posOffset>427990</wp:posOffset>
                </wp:positionV>
                <wp:extent cx="773430" cy="271145"/>
                <wp:effectExtent l="0" t="0" r="7620" b="0"/>
                <wp:wrapSquare wrapText="bothSides"/>
                <wp:docPr id="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3430" cy="271145"/>
                        </a:xfrm>
                        <a:prstGeom prst="rect">
                          <a:avLst/>
                        </a:prstGeom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00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C3790" w:rsidRPr="001C3790" w:rsidRDefault="001C3790" w:rsidP="001C3790">
                            <w:pPr>
                              <w:rPr>
                                <w:color w:val="ED7D31" w:themeColor="accent2"/>
                              </w:rPr>
                            </w:pPr>
                            <w:r>
                              <w:rPr>
                                <w:color w:val="ED7D31" w:themeColor="accent2"/>
                              </w:rPr>
                              <w:t>BAŞVUR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7ABD0F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left:0;text-align:left;margin-left:195.5pt;margin-top:33.7pt;width:60.9pt;height:21.3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" fillcolor="white [3201]" stroked="f" strokeweight="1pt">
                <v:textbox>
                  <w:txbxContent>
                    <w:p w:rsidR="001C3790" w:rsidRPr="001C3790" w:rsidRDefault="001C3790" w:rsidP="001C3790">
                      <w:pPr>
                        <w:rPr>
                          <w:color w:val="ED7D31" w:themeColor="accent2"/>
                        </w:rPr>
                      </w:pPr>
                      <w:r>
                        <w:rPr>
                          <w:color w:val="ED7D31" w:themeColor="accent2"/>
                        </w:rPr>
                        <w:t>BAŞVURU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A5D86">
        <w:rPr>
          <w:b/>
          <w:u w:val="single"/>
        </w:rPr>
        <w:t>Lütfen başvurunuzu yapmadan önce istatistiksel danışmanlık için başvuracak kişiler için izlenmesi gereken adımlar kılavuzunu okuyunuz.</w:t>
      </w:r>
    </w:p>
    <w:p w:rsidR="001C3790" w:rsidRDefault="00FD2F54" w:rsidP="00310D45">
      <w:pPr>
        <w:jc w:val="center"/>
        <w:rPr>
          <w:b/>
          <w:u w:val="single"/>
        </w:rPr>
      </w:pPr>
      <w:r w:rsidRPr="00FA5D86">
        <w:rPr>
          <w:b/>
          <w:noProof/>
          <w:u w:val="single"/>
          <w:lang w:eastAsia="tr-T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1728470</wp:posOffset>
                </wp:positionH>
                <wp:positionV relativeFrom="paragraph">
                  <wp:posOffset>229870</wp:posOffset>
                </wp:positionV>
                <wp:extent cx="2360930" cy="1404620"/>
                <wp:effectExtent l="0" t="0" r="19685" b="20320"/>
                <wp:wrapSquare wrapText="bothSides"/>
                <wp:docPr id="2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A5D86" w:rsidRDefault="00FA5D86" w:rsidP="00FA5D86">
                            <w:pPr>
                              <w:jc w:val="center"/>
                            </w:pPr>
                            <w:r>
                              <w:t>Başvuru sahibi isum</w:t>
                            </w:r>
                            <w:r w:rsidR="0036293D">
                              <w:t>.yildiz.edu.tr adresinde yer alan istatistiksel analiz istek formunu doldurarak</w:t>
                            </w:r>
                            <w:r>
                              <w:t xml:space="preserve"> başvurusunu gönderi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136.1pt;margin-top:18.1pt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">
                <v:textbox style="mso-fit-shape-to-text:t">
                  <w:txbxContent>
                    <w:p w:rsidR="00FA5D86" w:rsidRDefault="00FA5D86" w:rsidP="00FA5D86">
                      <w:pPr>
                        <w:jc w:val="center"/>
                      </w:pPr>
                      <w:r>
                        <w:t>Başvuru sahibi isum</w:t>
                      </w:r>
                      <w:r w:rsidR="0036293D">
                        <w:t>.yildiz.edu.tr adresinde yer alan istatistiksel analiz istek formunu doldurarak</w:t>
                      </w:r>
                      <w:r>
                        <w:t xml:space="preserve"> başvurusunu gönderir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310D45" w:rsidRDefault="00310D45" w:rsidP="00310D45">
      <w:pPr>
        <w:jc w:val="center"/>
        <w:rPr>
          <w:b/>
          <w:u w:val="single"/>
        </w:rPr>
      </w:pPr>
    </w:p>
    <w:p w:rsidR="001C3790" w:rsidRDefault="001C3790" w:rsidP="00310D45">
      <w:pPr>
        <w:jc w:val="center"/>
        <w:rPr>
          <w:b/>
          <w:u w:val="single"/>
        </w:rPr>
      </w:pPr>
      <w:r w:rsidRPr="00FA5D86">
        <w:rPr>
          <w:b/>
          <w:noProof/>
          <w:u w:val="single"/>
          <w:lang w:eastAsia="tr-T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54BF5053" wp14:editId="4A79642E">
                <wp:simplePos x="0" y="0"/>
                <wp:positionH relativeFrom="column">
                  <wp:posOffset>-41275</wp:posOffset>
                </wp:positionH>
                <wp:positionV relativeFrom="paragraph">
                  <wp:posOffset>2309495</wp:posOffset>
                </wp:positionV>
                <wp:extent cx="2360930" cy="457200"/>
                <wp:effectExtent l="0" t="0" r="19685" b="19050"/>
                <wp:wrapSquare wrapText="bothSides"/>
                <wp:docPr id="10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C1A4F" w:rsidRDefault="007C1A4F" w:rsidP="007C1A4F">
                            <w:pPr>
                              <w:jc w:val="center"/>
                            </w:pPr>
                            <w:r>
                              <w:t>YTÜ İSUM başvuruyu işleme koya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BF5053" id="_x0000_s1028" type="#_x0000_t202" style="position:absolute;left:0;text-align:left;margin-left:-3.25pt;margin-top:181.85pt;width:185.9pt;height:36pt;z-index:25167360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">
                <v:textbox>
                  <w:txbxContent>
                    <w:p w:rsidR="007C1A4F" w:rsidRDefault="007C1A4F" w:rsidP="007C1A4F">
                      <w:pPr>
                        <w:jc w:val="center"/>
                      </w:pPr>
                      <w:r>
                        <w:t xml:space="preserve">YTÜ İSUM </w:t>
                      </w:r>
                      <w:r>
                        <w:t>başvuruyu işleme koyar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55D7E" w:rsidRPr="007C1A4F">
        <w:rPr>
          <w:b/>
          <w:noProof/>
          <w:u w:val="single"/>
          <w:lang w:eastAsia="tr-T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>
                <wp:simplePos x="0" y="0"/>
                <wp:positionH relativeFrom="column">
                  <wp:posOffset>4071340</wp:posOffset>
                </wp:positionH>
                <wp:positionV relativeFrom="paragraph">
                  <wp:posOffset>1754661</wp:posOffset>
                </wp:positionV>
                <wp:extent cx="534035" cy="273050"/>
                <wp:effectExtent l="0" t="0" r="18415" b="12700"/>
                <wp:wrapSquare wrapText="bothSides"/>
                <wp:docPr id="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4035" cy="273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C1A4F" w:rsidRPr="001C3790" w:rsidRDefault="007C1A4F" w:rsidP="007C1A4F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  <w:r w:rsidRPr="001C3790">
                              <w:rPr>
                                <w:color w:val="FF0000"/>
                              </w:rPr>
                              <w:t>R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left:0;text-align:left;margin-left:320.6pt;margin-top:138.15pt;width:42.05pt;height:21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">
                <v:textbox>
                  <w:txbxContent>
                    <w:p w:rsidR="007C1A4F" w:rsidRPr="001C3790" w:rsidRDefault="007C1A4F" w:rsidP="007C1A4F">
                      <w:pPr>
                        <w:jc w:val="center"/>
                        <w:rPr>
                          <w:color w:val="FF0000"/>
                        </w:rPr>
                      </w:pPr>
                      <w:r w:rsidRPr="001C3790">
                        <w:rPr>
                          <w:color w:val="FF0000"/>
                        </w:rPr>
                        <w:t>RE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55D7E">
        <w:rPr>
          <w:b/>
          <w:noProof/>
          <w:u w:val="single"/>
          <w:lang w:eastAsia="tr-T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6D0FA95" wp14:editId="6A29E7EA">
                <wp:simplePos x="0" y="0"/>
                <wp:positionH relativeFrom="column">
                  <wp:posOffset>4010652</wp:posOffset>
                </wp:positionH>
                <wp:positionV relativeFrom="paragraph">
                  <wp:posOffset>1245458</wp:posOffset>
                </wp:positionV>
                <wp:extent cx="593766" cy="1000125"/>
                <wp:effectExtent l="0" t="0" r="53975" b="85725"/>
                <wp:wrapNone/>
                <wp:docPr id="6" name="Dirsek Bağlayıcısı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766" cy="1000125"/>
                        </a:xfrm>
                        <a:prstGeom prst="bentConnector3">
                          <a:avLst>
                            <a:gd name="adj1" fmla="val 51651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C465FA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Dirsek Bağlayıcısı 6" o:spid="_x0000_s1026" type="#_x0000_t34" style="position:absolute;margin-left:315.8pt;margin-top:98.05pt;width:46.75pt;height:78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" adj="11157" strokecolor="#5b9bd5 [3204]" strokeweight=".5pt">
                <v:stroke endarrow="block"/>
              </v:shape>
            </w:pict>
          </mc:Fallback>
        </mc:AlternateContent>
      </w:r>
      <w:r w:rsidR="00C96443" w:rsidRPr="00FA5D86">
        <w:rPr>
          <w:b/>
          <w:noProof/>
          <w:u w:val="single"/>
          <w:lang w:eastAsia="tr-T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71A3DA8D" wp14:editId="36043D52">
                <wp:simplePos x="0" y="0"/>
                <wp:positionH relativeFrom="column">
                  <wp:posOffset>3178810</wp:posOffset>
                </wp:positionH>
                <wp:positionV relativeFrom="paragraph">
                  <wp:posOffset>2308225</wp:posOffset>
                </wp:positionV>
                <wp:extent cx="2360930" cy="457200"/>
                <wp:effectExtent l="0" t="0" r="19685" b="19050"/>
                <wp:wrapSquare wrapText="bothSides"/>
                <wp:docPr id="9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C1A4F" w:rsidRDefault="007C1A4F" w:rsidP="007C1A4F">
                            <w:pPr>
                              <w:jc w:val="center"/>
                            </w:pPr>
                            <w:r>
                              <w:t>YTÜ İSUM gerekçesiyle RED kararını başvuru sahibine bildiri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A3DA8D" id="_x0000_s1030" type="#_x0000_t202" style="position:absolute;left:0;text-align:left;margin-left:250.3pt;margin-top:181.75pt;width:185.9pt;height:36pt;z-index:25167155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">
                <v:textbox>
                  <w:txbxContent>
                    <w:p w:rsidR="007C1A4F" w:rsidRDefault="007C1A4F" w:rsidP="007C1A4F">
                      <w:pPr>
                        <w:jc w:val="center"/>
                      </w:pPr>
                      <w:r>
                        <w:t xml:space="preserve">YTÜ İSUM </w:t>
                      </w:r>
                      <w:r>
                        <w:t>gerekçesiyle RED kararını başvuru sahibine bildirir</w:t>
                      </w:r>
                      <w: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C1A4F" w:rsidRPr="007C1A4F">
        <w:rPr>
          <w:b/>
          <w:noProof/>
          <w:u w:val="single"/>
          <w:lang w:eastAsia="tr-TR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2CB9FE5" wp14:editId="18C1E544">
                <wp:simplePos x="0" y="0"/>
                <wp:positionH relativeFrom="column">
                  <wp:posOffset>1077051</wp:posOffset>
                </wp:positionH>
                <wp:positionV relativeFrom="paragraph">
                  <wp:posOffset>1785620</wp:posOffset>
                </wp:positionV>
                <wp:extent cx="682625" cy="273050"/>
                <wp:effectExtent l="0" t="0" r="22225" b="12700"/>
                <wp:wrapSquare wrapText="bothSides"/>
                <wp:docPr id="8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2625" cy="273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C1A4F" w:rsidRPr="001C3790" w:rsidRDefault="007C1A4F" w:rsidP="007C1A4F">
                            <w:pPr>
                              <w:jc w:val="center"/>
                              <w:rPr>
                                <w:color w:val="70AD47" w:themeColor="accent6"/>
                              </w:rPr>
                            </w:pPr>
                            <w:r w:rsidRPr="001C3790">
                              <w:rPr>
                                <w:color w:val="70AD47" w:themeColor="accent6"/>
                              </w:rPr>
                              <w:t>KABU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CB9FE5" id="_x0000_s1031" type="#_x0000_t202" style="position:absolute;left:0;text-align:left;margin-left:84.8pt;margin-top:140.6pt;width:53.75pt;height:21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">
                <v:textbox>
                  <w:txbxContent>
                    <w:p w:rsidR="007C1A4F" w:rsidRPr="001C3790" w:rsidRDefault="007C1A4F" w:rsidP="007C1A4F">
                      <w:pPr>
                        <w:jc w:val="center"/>
                        <w:rPr>
                          <w:color w:val="70AD47" w:themeColor="accent6"/>
                        </w:rPr>
                      </w:pPr>
                      <w:r w:rsidRPr="001C3790">
                        <w:rPr>
                          <w:color w:val="70AD47" w:themeColor="accent6"/>
                        </w:rPr>
                        <w:t>KABU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C1A4F">
        <w:rPr>
          <w:b/>
          <w:noProof/>
          <w:u w:val="single"/>
          <w:lang w:eastAsia="tr-T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081405</wp:posOffset>
                </wp:positionH>
                <wp:positionV relativeFrom="paragraph">
                  <wp:posOffset>1268094</wp:posOffset>
                </wp:positionV>
                <wp:extent cx="647700" cy="981075"/>
                <wp:effectExtent l="38100" t="0" r="19050" b="85725"/>
                <wp:wrapNone/>
                <wp:docPr id="5" name="Dirsek Bağlayıcısı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47700" cy="981075"/>
                        </a:xfrm>
                        <a:prstGeom prst="bentConnector3">
                          <a:avLst>
                            <a:gd name="adj1" fmla="val 51651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01CE98" id="Dirsek Bağlayıcısı 5" o:spid="_x0000_s1026" type="#_x0000_t34" style="position:absolute;margin-left:85.15pt;margin-top:99.85pt;width:51pt;height:77.25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" adj="11157" strokecolor="#5b9bd5 [3204]" strokeweight=".5pt">
                <v:stroke endarrow="block"/>
              </v:shape>
            </w:pict>
          </mc:Fallback>
        </mc:AlternateContent>
      </w:r>
      <w:r w:rsidR="00FA5D86" w:rsidRPr="00FA5D86">
        <w:rPr>
          <w:b/>
          <w:noProof/>
          <w:u w:val="single"/>
          <w:lang w:eastAsia="tr-TR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BCBC14C" wp14:editId="12C346E5">
                <wp:simplePos x="0" y="0"/>
                <wp:positionH relativeFrom="column">
                  <wp:posOffset>1733550</wp:posOffset>
                </wp:positionH>
                <wp:positionV relativeFrom="paragraph">
                  <wp:posOffset>1113790</wp:posOffset>
                </wp:positionV>
                <wp:extent cx="2360930" cy="1404620"/>
                <wp:effectExtent l="0" t="0" r="22860" b="11430"/>
                <wp:wrapSquare wrapText="bothSides"/>
                <wp:docPr id="3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A5D86" w:rsidRDefault="00FA5D86" w:rsidP="00FA5D86">
                            <w:pPr>
                              <w:jc w:val="center"/>
                            </w:pPr>
                            <w:r>
                              <w:t>YTÜ İSUM başvuruyu değerlendiri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BCBC14C" id="_x0000_s1032" type="#_x0000_t202" style="position:absolute;left:0;text-align:left;margin-left:136.5pt;margin-top:87.7pt;width:185.9pt;height:110.6pt;z-index:25166233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">
                <v:textbox style="mso-fit-shape-to-text:t">
                  <w:txbxContent>
                    <w:p w:rsidR="00FA5D86" w:rsidRDefault="00FA5D86" w:rsidP="00FA5D86">
                      <w:pPr>
                        <w:jc w:val="center"/>
                      </w:pPr>
                      <w:r>
                        <w:t>YTÜ İSUM başvuruyu değerlendirir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A5D86">
        <w:rPr>
          <w:b/>
          <w:noProof/>
          <w:u w:val="single"/>
          <w:lang w:eastAsia="tr-T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>
                <wp:simplePos x="0" y="0"/>
                <wp:positionH relativeFrom="column">
                  <wp:posOffset>2814955</wp:posOffset>
                </wp:positionH>
                <wp:positionV relativeFrom="paragraph">
                  <wp:posOffset>466725</wp:posOffset>
                </wp:positionV>
                <wp:extent cx="0" cy="648970"/>
                <wp:effectExtent l="76200" t="0" r="76200" b="55880"/>
                <wp:wrapNone/>
                <wp:docPr id="2" name="Düz Ok Bağlayıcısı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4897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7C32E38" id="_x0000_t32" coordsize="21600,21600" o:spt="32" o:oned="t" path="m,l21600,21600e" filled="f">
                <v:path arrowok="t" fillok="f" o:connecttype="none"/>
                <o:lock v:ext="edit" shapetype="t"/>
              </v:shapetype>
              <v:shape id="Düz Ok Bağlayıcısı 2" o:spid="_x0000_s1026" type="#_x0000_t32" style="position:absolute;margin-left:221.65pt;margin-top:36.75pt;width:0;height:51.1pt;z-index:25165823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" strokecolor="#5b9bd5 [3204]" strokeweight=".5pt">
                <v:stroke endarrow="block" joinstyle="miter"/>
              </v:shape>
            </w:pict>
          </mc:Fallback>
        </mc:AlternateContent>
      </w:r>
    </w:p>
    <w:p w:rsidR="001C3790" w:rsidRPr="001C3790" w:rsidRDefault="001C3790" w:rsidP="001C3790"/>
    <w:p w:rsidR="001C3790" w:rsidRPr="001C3790" w:rsidRDefault="001C3790" w:rsidP="001C3790">
      <w:r>
        <w:rPr>
          <w:noProof/>
          <w:lang w:eastAsia="tr-TR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0A3EFE03" wp14:editId="2DA37B67">
                <wp:simplePos x="0" y="0"/>
                <wp:positionH relativeFrom="column">
                  <wp:posOffset>1551305</wp:posOffset>
                </wp:positionH>
                <wp:positionV relativeFrom="paragraph">
                  <wp:posOffset>182245</wp:posOffset>
                </wp:positionV>
                <wp:extent cx="1215390" cy="271145"/>
                <wp:effectExtent l="0" t="0" r="3810" b="0"/>
                <wp:wrapSquare wrapText="bothSides"/>
                <wp:docPr id="14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5390" cy="271145"/>
                        </a:xfrm>
                        <a:prstGeom prst="rect">
                          <a:avLst/>
                        </a:prstGeom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00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C3790" w:rsidRPr="001C3790" w:rsidRDefault="001C3790" w:rsidP="001C3790">
                            <w:pPr>
                              <w:rPr>
                                <w:color w:val="ED7D31" w:themeColor="accent2"/>
                              </w:rPr>
                            </w:pPr>
                            <w:r w:rsidRPr="001C3790">
                              <w:rPr>
                                <w:color w:val="ED7D31" w:themeColor="accent2"/>
                              </w:rPr>
                              <w:t>DEĞERLENDİR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3EFE03" id="_x0000_s1033" type="#_x0000_t202" style="position:absolute;margin-left:122.15pt;margin-top:14.35pt;width:95.7pt;height:21.3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" fillcolor="white [3201]" stroked="f" strokeweight="1pt">
                <v:textbox>
                  <w:txbxContent>
                    <w:p w:rsidR="001C3790" w:rsidRPr="001C3790" w:rsidRDefault="001C3790" w:rsidP="001C3790">
                      <w:pPr>
                        <w:rPr>
                          <w:color w:val="ED7D31" w:themeColor="accent2"/>
                        </w:rPr>
                      </w:pPr>
                      <w:r w:rsidRPr="001C3790">
                        <w:rPr>
                          <w:color w:val="ED7D31" w:themeColor="accent2"/>
                        </w:rPr>
                        <w:t>DEĞERLENDİRM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1C3790" w:rsidRPr="001C3790" w:rsidRDefault="001C3790" w:rsidP="001C3790"/>
    <w:p w:rsidR="001C3790" w:rsidRPr="001C3790" w:rsidRDefault="001C3790" w:rsidP="001C3790"/>
    <w:p w:rsidR="001C3790" w:rsidRPr="001C3790" w:rsidRDefault="001C3790" w:rsidP="001C3790"/>
    <w:p w:rsidR="001C3790" w:rsidRDefault="001C3790" w:rsidP="001C3790"/>
    <w:p w:rsidR="001C3790" w:rsidRPr="001C3790" w:rsidRDefault="001C3790" w:rsidP="001C3790"/>
    <w:p w:rsidR="001C3790" w:rsidRPr="001C3790" w:rsidRDefault="001C3790" w:rsidP="001C3790">
      <w:r>
        <w:rPr>
          <w:noProof/>
          <w:lang w:eastAsia="tr-TR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71C8CF57" wp14:editId="3FC73324">
                <wp:simplePos x="0" y="0"/>
                <wp:positionH relativeFrom="column">
                  <wp:posOffset>5596464</wp:posOffset>
                </wp:positionH>
                <wp:positionV relativeFrom="paragraph">
                  <wp:posOffset>130831</wp:posOffset>
                </wp:positionV>
                <wp:extent cx="697865" cy="271145"/>
                <wp:effectExtent l="0" t="0" r="6985" b="0"/>
                <wp:wrapSquare wrapText="bothSides"/>
                <wp:docPr id="18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865" cy="271145"/>
                        </a:xfrm>
                        <a:prstGeom prst="rect">
                          <a:avLst/>
                        </a:prstGeom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00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C3790" w:rsidRPr="001C3790" w:rsidRDefault="001C3790" w:rsidP="001C3790">
                            <w:pPr>
                              <w:rPr>
                                <w:color w:val="ED7D31" w:themeColor="accent2"/>
                              </w:rPr>
                            </w:pPr>
                            <w:r>
                              <w:rPr>
                                <w:color w:val="ED7D31" w:themeColor="accent2"/>
                              </w:rPr>
                              <w:t>İŞ SON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C8CF57" id="_x0000_s1034" type="#_x0000_t202" style="position:absolute;margin-left:440.65pt;margin-top:10.3pt;width:54.95pt;height:21.35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" fillcolor="white [3201]" stroked="f" strokeweight="1pt">
                <v:textbox>
                  <w:txbxContent>
                    <w:p w:rsidR="001C3790" w:rsidRPr="001C3790" w:rsidRDefault="001C3790" w:rsidP="001C3790">
                      <w:pPr>
                        <w:rPr>
                          <w:color w:val="ED7D31" w:themeColor="accent2"/>
                        </w:rPr>
                      </w:pPr>
                      <w:r>
                        <w:rPr>
                          <w:color w:val="ED7D31" w:themeColor="accent2"/>
                        </w:rPr>
                        <w:t>İŞ SONU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1C3790" w:rsidRDefault="00E974A3" w:rsidP="001C3790">
      <w:r>
        <w:rPr>
          <w:noProof/>
          <w:lang w:eastAsia="tr-TR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>
                <wp:simplePos x="0" y="0"/>
                <wp:positionH relativeFrom="column">
                  <wp:posOffset>1144270</wp:posOffset>
                </wp:positionH>
                <wp:positionV relativeFrom="paragraph">
                  <wp:posOffset>280891</wp:posOffset>
                </wp:positionV>
                <wp:extent cx="899160" cy="271145"/>
                <wp:effectExtent l="0" t="0" r="0" b="0"/>
                <wp:wrapSquare wrapText="bothSides"/>
                <wp:docPr id="13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9160" cy="271145"/>
                        </a:xfrm>
                        <a:prstGeom prst="rect">
                          <a:avLst/>
                        </a:prstGeom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00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C3790" w:rsidRPr="001C3790" w:rsidRDefault="001C3790">
                            <w:pPr>
                              <w:rPr>
                                <w:color w:val="ED7D31" w:themeColor="accent2"/>
                              </w:rPr>
                            </w:pPr>
                            <w:r w:rsidRPr="001C3790">
                              <w:rPr>
                                <w:color w:val="ED7D31" w:themeColor="accent2"/>
                              </w:rPr>
                              <w:t>SÖZLEŞ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5" type="#_x0000_t202" style="position:absolute;margin-left:90.1pt;margin-top:22.1pt;width:70.8pt;height:21.3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" fillcolor="white [3201]" stroked="f" strokeweight="1pt">
                <v:textbox>
                  <w:txbxContent>
                    <w:p w:rsidR="001C3790" w:rsidRPr="001C3790" w:rsidRDefault="001C3790">
                      <w:pPr>
                        <w:rPr>
                          <w:color w:val="ED7D31" w:themeColor="accent2"/>
                        </w:rPr>
                      </w:pPr>
                      <w:r w:rsidRPr="001C3790">
                        <w:rPr>
                          <w:color w:val="ED7D31" w:themeColor="accent2"/>
                        </w:rPr>
                        <w:t>SÖZLEŞM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>
                <wp:simplePos x="0" y="0"/>
                <wp:positionH relativeFrom="column">
                  <wp:posOffset>1048275</wp:posOffset>
                </wp:positionH>
                <wp:positionV relativeFrom="paragraph">
                  <wp:posOffset>192515</wp:posOffset>
                </wp:positionV>
                <wp:extent cx="0" cy="353833"/>
                <wp:effectExtent l="76200" t="0" r="76200" b="65405"/>
                <wp:wrapNone/>
                <wp:docPr id="23" name="Düz Ok Bağlayıcısı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5383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B383BD8" id="Düz Ok Bağlayıcısı 23" o:spid="_x0000_s1026" type="#_x0000_t32" style="position:absolute;margin-left:82.55pt;margin-top:15.15pt;width:0;height:27.85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" strokecolor="#5b9bd5 [3204]" strokeweight=".5pt">
                <v:stroke endarrow="block" joinstyle="miter"/>
              </v:shape>
            </w:pict>
          </mc:Fallback>
        </mc:AlternateContent>
      </w:r>
    </w:p>
    <w:p w:rsidR="001C3790" w:rsidRDefault="00E974A3" w:rsidP="001C3790">
      <w:pPr>
        <w:tabs>
          <w:tab w:val="left" w:pos="2002"/>
        </w:tabs>
      </w:pPr>
      <w:r w:rsidRPr="00FA5D86">
        <w:rPr>
          <w:b/>
          <w:noProof/>
          <w:u w:val="single"/>
          <w:lang w:eastAsia="tr-TR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3AC2BACD" wp14:editId="5B851FD1">
                <wp:simplePos x="0" y="0"/>
                <wp:positionH relativeFrom="column">
                  <wp:posOffset>-387515</wp:posOffset>
                </wp:positionH>
                <wp:positionV relativeFrom="paragraph">
                  <wp:posOffset>276639</wp:posOffset>
                </wp:positionV>
                <wp:extent cx="2828925" cy="612140"/>
                <wp:effectExtent l="0" t="0" r="28575" b="16510"/>
                <wp:wrapSquare wrapText="bothSides"/>
                <wp:docPr id="12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28925" cy="612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C3790" w:rsidRDefault="001C3790" w:rsidP="001C3790">
                            <w:pPr>
                              <w:jc w:val="center"/>
                            </w:pPr>
                            <w:r>
                              <w:t>YTÜ İSUM proje, danışman, öngörülen süre ve fiyat bilgilerinin yer aldığı sözleşmeyi talep eden kişi ya da kuruma ileti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C2BACD" id="_x0000_s1036" type="#_x0000_t202" style="position:absolute;margin-left:-30.5pt;margin-top:21.8pt;width:222.75pt;height:48.2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">
                <v:textbox>
                  <w:txbxContent>
                    <w:p w:rsidR="001C3790" w:rsidRDefault="001C3790" w:rsidP="001C3790">
                      <w:pPr>
                        <w:jc w:val="center"/>
                      </w:pPr>
                      <w:r>
                        <w:t xml:space="preserve">YTÜ İSUM </w:t>
                      </w:r>
                      <w:r>
                        <w:t>proje, danışman, öngörülen süre ve fiyat bilgilerinin yer aldığı sözleşmeyi talep eden kişi ya da kuruma iletir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C3790">
        <w:tab/>
      </w:r>
    </w:p>
    <w:p w:rsidR="001C3790" w:rsidRPr="001C3790" w:rsidRDefault="001C3790" w:rsidP="001C3790"/>
    <w:p w:rsidR="001C3790" w:rsidRPr="001C3790" w:rsidRDefault="001C3790" w:rsidP="001C3790"/>
    <w:p w:rsidR="001C3790" w:rsidRPr="001C3790" w:rsidRDefault="00E974A3" w:rsidP="001C3790"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1A9275C3" wp14:editId="7FBC6F69">
                <wp:simplePos x="0" y="0"/>
                <wp:positionH relativeFrom="column">
                  <wp:posOffset>1041124</wp:posOffset>
                </wp:positionH>
                <wp:positionV relativeFrom="paragraph">
                  <wp:posOffset>46107</wp:posOffset>
                </wp:positionV>
                <wp:extent cx="0" cy="353833"/>
                <wp:effectExtent l="76200" t="0" r="76200" b="65405"/>
                <wp:wrapNone/>
                <wp:docPr id="24" name="Düz Ok Bağlayıcısı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5383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5D70F05" id="Düz Ok Bağlayıcısı 24" o:spid="_x0000_s1026" type="#_x0000_t32" style="position:absolute;margin-left:82pt;margin-top:3.65pt;width:0;height:27.8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" strokecolor="#5b9bd5 [3204]" strokeweight=".5pt">
                <v:stroke endarrow="block" joinstyle="miter"/>
              </v:shape>
            </w:pict>
          </mc:Fallback>
        </mc:AlternateContent>
      </w:r>
    </w:p>
    <w:p w:rsidR="001C3790" w:rsidRPr="001C3790" w:rsidRDefault="00E974A3" w:rsidP="001C3790">
      <w:r w:rsidRPr="00FA5D86">
        <w:rPr>
          <w:b/>
          <w:noProof/>
          <w:u w:val="single"/>
          <w:lang w:eastAsia="tr-TR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097A9CCD" wp14:editId="3FDE23DD">
                <wp:simplePos x="0" y="0"/>
                <wp:positionH relativeFrom="column">
                  <wp:posOffset>-96520</wp:posOffset>
                </wp:positionH>
                <wp:positionV relativeFrom="paragraph">
                  <wp:posOffset>122555</wp:posOffset>
                </wp:positionV>
                <wp:extent cx="2360930" cy="476885"/>
                <wp:effectExtent l="0" t="0" r="19685" b="18415"/>
                <wp:wrapSquare wrapText="bothSides"/>
                <wp:docPr id="16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76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C3790" w:rsidRDefault="001C3790" w:rsidP="001C3790">
                            <w:pPr>
                              <w:jc w:val="center"/>
                            </w:pPr>
                            <w:r>
                              <w:t>İşi talep eden kişi / kurum ve merkez yetkilisi sözleşmeyi imzala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7A9CCD" id="_x0000_s1037" type="#_x0000_t202" style="position:absolute;margin-left:-7.6pt;margin-top:9.65pt;width:185.9pt;height:37.55pt;z-index:25168588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">
                <v:textbox>
                  <w:txbxContent>
                    <w:p w:rsidR="001C3790" w:rsidRDefault="001C3790" w:rsidP="001C3790">
                      <w:pPr>
                        <w:jc w:val="center"/>
                      </w:pPr>
                      <w:r>
                        <w:t>İşi talep eden kişi / kurum ve merkez yetkilisi sözleşmeyi imzalar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1C3790" w:rsidRDefault="001C3790" w:rsidP="001C3790"/>
    <w:p w:rsidR="001C3790" w:rsidRPr="001C3790" w:rsidRDefault="00E974A3" w:rsidP="001C3790">
      <w:r>
        <w:rPr>
          <w:noProof/>
          <w:lang w:eastAsia="tr-TR"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7EA92224" wp14:editId="398FCC18">
                <wp:simplePos x="0" y="0"/>
                <wp:positionH relativeFrom="column">
                  <wp:posOffset>1079749</wp:posOffset>
                </wp:positionH>
                <wp:positionV relativeFrom="paragraph">
                  <wp:posOffset>95250</wp:posOffset>
                </wp:positionV>
                <wp:extent cx="1068705" cy="281305"/>
                <wp:effectExtent l="0" t="0" r="0" b="4445"/>
                <wp:wrapSquare wrapText="bothSides"/>
                <wp:docPr id="20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8705" cy="281305"/>
                        </a:xfrm>
                        <a:prstGeom prst="rect">
                          <a:avLst/>
                        </a:prstGeom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00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87F3C" w:rsidRPr="001C3790" w:rsidRDefault="00787F3C" w:rsidP="00787F3C">
                            <w:pPr>
                              <w:rPr>
                                <w:color w:val="ED7D31" w:themeColor="accent2"/>
                              </w:rPr>
                            </w:pPr>
                            <w:r>
                              <w:rPr>
                                <w:color w:val="ED7D31" w:themeColor="accent2"/>
                              </w:rPr>
                              <w:t>İŞİN YAPILMAS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A92224" id="_x0000_s1038" type="#_x0000_t202" style="position:absolute;margin-left:85pt;margin-top:7.5pt;width:84.15pt;height:22.1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" fillcolor="white [3201]" stroked="f" strokeweight="1pt">
                <v:textbox>
                  <w:txbxContent>
                    <w:p w:rsidR="00787F3C" w:rsidRPr="001C3790" w:rsidRDefault="00787F3C" w:rsidP="00787F3C">
                      <w:pPr>
                        <w:rPr>
                          <w:color w:val="ED7D31" w:themeColor="accent2"/>
                        </w:rPr>
                      </w:pPr>
                      <w:r>
                        <w:rPr>
                          <w:color w:val="ED7D31" w:themeColor="accent2"/>
                        </w:rPr>
                        <w:t>İŞİN YAPILMASI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4F9ED73" wp14:editId="73172ED7">
                <wp:simplePos x="0" y="0"/>
                <wp:positionH relativeFrom="column">
                  <wp:posOffset>1033669</wp:posOffset>
                </wp:positionH>
                <wp:positionV relativeFrom="paragraph">
                  <wp:posOffset>22529</wp:posOffset>
                </wp:positionV>
                <wp:extent cx="0" cy="353833"/>
                <wp:effectExtent l="76200" t="0" r="76200" b="65405"/>
                <wp:wrapNone/>
                <wp:docPr id="25" name="Düz Ok Bağlayıcısı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5383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18D75E2" id="Düz Ok Bağlayıcısı 25" o:spid="_x0000_s1026" type="#_x0000_t32" style="position:absolute;margin-left:81.4pt;margin-top:1.75pt;width:0;height:27.85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" strokecolor="#5b9bd5 [3204]" strokeweight=".5pt">
                <v:stroke endarrow="block" joinstyle="miter"/>
              </v:shape>
            </w:pict>
          </mc:Fallback>
        </mc:AlternateContent>
      </w:r>
    </w:p>
    <w:p w:rsidR="001C3790" w:rsidRPr="001C3790" w:rsidRDefault="00E974A3" w:rsidP="001C3790">
      <w:r w:rsidRPr="00FA5D86">
        <w:rPr>
          <w:b/>
          <w:noProof/>
          <w:u w:val="single"/>
          <w:lang w:eastAsia="tr-TR"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3E6DEFE7" wp14:editId="1A994F68">
                <wp:simplePos x="0" y="0"/>
                <wp:positionH relativeFrom="column">
                  <wp:posOffset>-93980</wp:posOffset>
                </wp:positionH>
                <wp:positionV relativeFrom="paragraph">
                  <wp:posOffset>101655</wp:posOffset>
                </wp:positionV>
                <wp:extent cx="2360930" cy="653143"/>
                <wp:effectExtent l="0" t="0" r="19685" b="13970"/>
                <wp:wrapSquare wrapText="bothSides"/>
                <wp:docPr id="21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65314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87F3C" w:rsidRDefault="00787F3C" w:rsidP="00787F3C">
                            <w:pPr>
                              <w:jc w:val="center"/>
                            </w:pPr>
                            <w:r>
                              <w:t>Danışman</w:t>
                            </w:r>
                            <w:r w:rsidR="0077586B">
                              <w:t>, başvuru sahibiyle görüşerek</w:t>
                            </w:r>
                            <w:r>
                              <w:t xml:space="preserve"> öngörülen süre içerisinde</w:t>
                            </w:r>
                            <w:r w:rsidR="0077586B">
                              <w:t xml:space="preserve"> işi bitirir</w:t>
                            </w:r>
                            <w:r w:rsidR="00E974A3"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6DEFE7" id="_x0000_s1039" type="#_x0000_t202" style="position:absolute;margin-left:-7.4pt;margin-top:8pt;width:185.9pt;height:51.45pt;z-index:25169612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">
                <v:textbox>
                  <w:txbxContent>
                    <w:p w:rsidR="00787F3C" w:rsidRDefault="00787F3C" w:rsidP="00787F3C">
                      <w:pPr>
                        <w:jc w:val="center"/>
                      </w:pPr>
                      <w:r>
                        <w:t>Danışman</w:t>
                      </w:r>
                      <w:r w:rsidR="0077586B">
                        <w:t>, başvuru sahibiyle görüşerek</w:t>
                      </w:r>
                      <w:r>
                        <w:t xml:space="preserve"> öngörülen süre içerisinde</w:t>
                      </w:r>
                      <w:r w:rsidR="0077586B">
                        <w:t xml:space="preserve"> işi bitirir</w:t>
                      </w:r>
                      <w:r w:rsidR="00E974A3"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1C3790" w:rsidRDefault="000C6CD6" w:rsidP="001C3790"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>
                <wp:simplePos x="0" y="0"/>
                <wp:positionH relativeFrom="column">
                  <wp:posOffset>2148205</wp:posOffset>
                </wp:positionH>
                <wp:positionV relativeFrom="paragraph">
                  <wp:posOffset>81722</wp:posOffset>
                </wp:positionV>
                <wp:extent cx="635635" cy="493754"/>
                <wp:effectExtent l="38100" t="76200" r="12065" b="20955"/>
                <wp:wrapNone/>
                <wp:docPr id="36" name="Dirsek Bağlayıcısı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35635" cy="493754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9BB2A7" id="Dirsek Bağlayıcısı 36" o:spid="_x0000_s1026" type="#_x0000_t34" style="position:absolute;margin-left:169.15pt;margin-top:6.45pt;width:50.05pt;height:38.9pt;flip:x y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" strokecolor="#5b9bd5 [3204]" strokeweight=".5pt">
                <v:stroke endarrow="block"/>
              </v:shape>
            </w:pict>
          </mc:Fallback>
        </mc:AlternateContent>
      </w:r>
    </w:p>
    <w:p w:rsidR="001C3790" w:rsidRPr="001C3790" w:rsidRDefault="00FD2F54" w:rsidP="001C3790">
      <w:pPr>
        <w:tabs>
          <w:tab w:val="left" w:pos="1875"/>
        </w:tabs>
      </w:pPr>
      <w:r>
        <w:rPr>
          <w:noProof/>
          <w:lang w:eastAsia="tr-TR"/>
        </w:rPr>
        <mc:AlternateContent>
          <mc:Choice Requires="wps">
            <w:drawing>
              <wp:anchor distT="45720" distB="45720" distL="114300" distR="114300" simplePos="0" relativeHeight="251729920" behindDoc="0" locked="0" layoutInCell="1" allowOverlap="1" wp14:anchorId="0CB88215" wp14:editId="1D632577">
                <wp:simplePos x="0" y="0"/>
                <wp:positionH relativeFrom="column">
                  <wp:posOffset>744220</wp:posOffset>
                </wp:positionH>
                <wp:positionV relativeFrom="paragraph">
                  <wp:posOffset>1815465</wp:posOffset>
                </wp:positionV>
                <wp:extent cx="901700" cy="281305"/>
                <wp:effectExtent l="0" t="0" r="0" b="4445"/>
                <wp:wrapSquare wrapText="bothSides"/>
                <wp:docPr id="45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1700" cy="281305"/>
                        </a:xfrm>
                        <a:prstGeom prst="rect">
                          <a:avLst/>
                        </a:prstGeom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00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F487E" w:rsidRPr="001C3790" w:rsidRDefault="00EF487E" w:rsidP="00EF487E">
                            <w:pPr>
                              <w:rPr>
                                <w:color w:val="ED7D31" w:themeColor="accent2"/>
                              </w:rPr>
                            </w:pPr>
                            <w:r>
                              <w:rPr>
                                <w:color w:val="ED7D31" w:themeColor="accent2"/>
                              </w:rPr>
                              <w:t>İŞİN TESLİMİ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B88215" id="_x0000_s1040" type="#_x0000_t202" style="position:absolute;margin-left:58.6pt;margin-top:142.95pt;width:71pt;height:22.15pt;z-index:2517299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" fillcolor="white [3201]" stroked="f" strokeweight="1pt">
                <v:textbox>
                  <w:txbxContent>
                    <w:p w:rsidR="00EF487E" w:rsidRPr="001C3790" w:rsidRDefault="00EF487E" w:rsidP="00EF487E">
                      <w:pPr>
                        <w:rPr>
                          <w:color w:val="ED7D31" w:themeColor="accent2"/>
                        </w:rPr>
                      </w:pPr>
                      <w:r>
                        <w:rPr>
                          <w:color w:val="ED7D31" w:themeColor="accent2"/>
                        </w:rPr>
                        <w:t>İŞİN TESLİMİ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b/>
          <w:noProof/>
          <w:u w:val="single"/>
          <w:lang w:eastAsia="tr-TR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>
                <wp:simplePos x="0" y="0"/>
                <wp:positionH relativeFrom="column">
                  <wp:posOffset>3027045</wp:posOffset>
                </wp:positionH>
                <wp:positionV relativeFrom="paragraph">
                  <wp:posOffset>1563370</wp:posOffset>
                </wp:positionV>
                <wp:extent cx="302149" cy="0"/>
                <wp:effectExtent l="0" t="76200" r="22225" b="95250"/>
                <wp:wrapNone/>
                <wp:docPr id="43" name="Düz Ok Bağlayıcısı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2149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7019C2A" id="Düz Ok Bağlayıcısı 43" o:spid="_x0000_s1026" type="#_x0000_t32" style="position:absolute;margin-left:238.35pt;margin-top:123.1pt;width:23.8pt;height:0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" strokecolor="#5b9bd5 [3204]" strokeweight=".5pt">
                <v:stroke endarrow="block" joinstyle="miter"/>
              </v:shape>
            </w:pict>
          </mc:Fallback>
        </mc:AlternateContent>
      </w:r>
      <w:r w:rsidRPr="00FA5D86">
        <w:rPr>
          <w:b/>
          <w:noProof/>
          <w:u w:val="single"/>
          <w:lang w:eastAsia="tr-TR"/>
        </w:rPr>
        <mc:AlternateContent>
          <mc:Choice Requires="wps">
            <w:drawing>
              <wp:anchor distT="45720" distB="45720" distL="114300" distR="114300" simplePos="0" relativeHeight="251727872" behindDoc="0" locked="0" layoutInCell="1" allowOverlap="1" wp14:anchorId="331282F6" wp14:editId="6836E13F">
                <wp:simplePos x="0" y="0"/>
                <wp:positionH relativeFrom="column">
                  <wp:posOffset>3324860</wp:posOffset>
                </wp:positionH>
                <wp:positionV relativeFrom="paragraph">
                  <wp:posOffset>1078230</wp:posOffset>
                </wp:positionV>
                <wp:extent cx="1486535" cy="853440"/>
                <wp:effectExtent l="0" t="0" r="18415" b="22860"/>
                <wp:wrapSquare wrapText="bothSides"/>
                <wp:docPr id="44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6535" cy="853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F487E" w:rsidRDefault="00EF487E" w:rsidP="00EF487E">
                            <w:pPr>
                              <w:jc w:val="center"/>
                            </w:pPr>
                            <w:r>
                              <w:t>Danışmanın hazırladığı rapor, merkez aracılığıyla kişiye gönderili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1282F6" id="_x0000_s1041" type="#_x0000_t202" style="position:absolute;margin-left:261.8pt;margin-top:84.9pt;width:117.05pt;height:67.2pt;z-index:251727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">
                <v:textbox>
                  <w:txbxContent>
                    <w:p w:rsidR="00EF487E" w:rsidRDefault="00EF487E" w:rsidP="00EF487E">
                      <w:pPr>
                        <w:jc w:val="center"/>
                      </w:pPr>
                      <w:r>
                        <w:t>Danışmanın hazırladığı rapor, merkez aracılığıyla kişiye gönderili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FA5D86">
        <w:rPr>
          <w:b/>
          <w:noProof/>
          <w:u w:val="single"/>
          <w:lang w:eastAsia="tr-TR"/>
        </w:rPr>
        <mc:AlternateContent>
          <mc:Choice Requires="wps">
            <w:drawing>
              <wp:anchor distT="45720" distB="45720" distL="114300" distR="114300" simplePos="0" relativeHeight="251724800" behindDoc="0" locked="0" layoutInCell="1" allowOverlap="1" wp14:anchorId="7F1E385E" wp14:editId="45655BEB">
                <wp:simplePos x="0" y="0"/>
                <wp:positionH relativeFrom="column">
                  <wp:posOffset>1735455</wp:posOffset>
                </wp:positionH>
                <wp:positionV relativeFrom="paragraph">
                  <wp:posOffset>1090930</wp:posOffset>
                </wp:positionV>
                <wp:extent cx="1240155" cy="1009816"/>
                <wp:effectExtent l="0" t="0" r="17145" b="19050"/>
                <wp:wrapSquare wrapText="bothSides"/>
                <wp:docPr id="42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0155" cy="100981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C6CD6" w:rsidRDefault="000C6CD6" w:rsidP="000C6CD6">
                            <w:pPr>
                              <w:jc w:val="center"/>
                            </w:pPr>
                            <w:r>
                              <w:t>İşi talep eden kişi ya da kurum,</w:t>
                            </w:r>
                            <w:r w:rsidR="00EF487E">
                              <w:t xml:space="preserve"> ücreti döner sermaye hesabına yatırır.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1E385E" id="_x0000_s1042" type="#_x0000_t202" style="position:absolute;margin-left:136.65pt;margin-top:85.9pt;width:97.65pt;height:79.5pt;z-index:251724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">
                <v:textbox>
                  <w:txbxContent>
                    <w:p w:rsidR="000C6CD6" w:rsidRDefault="000C6CD6" w:rsidP="000C6CD6">
                      <w:pPr>
                        <w:jc w:val="center"/>
                      </w:pPr>
                      <w:r>
                        <w:t>İşi talep eden kişi ya da kurum,</w:t>
                      </w:r>
                      <w:r w:rsidR="00EF487E">
                        <w:t xml:space="preserve"> ücreti döner sermaye hesabına yatırır.</w:t>
                      </w:r>
                      <w: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C6CD6">
        <w:rPr>
          <w:b/>
          <w:noProof/>
          <w:u w:val="single"/>
          <w:lang w:eastAsia="tr-TR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>
                <wp:simplePos x="0" y="0"/>
                <wp:positionH relativeFrom="column">
                  <wp:posOffset>2188017</wp:posOffset>
                </wp:positionH>
                <wp:positionV relativeFrom="paragraph">
                  <wp:posOffset>400878</wp:posOffset>
                </wp:positionV>
                <wp:extent cx="632929" cy="373712"/>
                <wp:effectExtent l="0" t="76200" r="0" b="26670"/>
                <wp:wrapNone/>
                <wp:docPr id="41" name="Dirsek Bağlayıcısı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2929" cy="373712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6A9C3BC" id="Dirsek Bağlayıcısı 41" o:spid="_x0000_s1026" type="#_x0000_t34" style="position:absolute;margin-left:172.3pt;margin-top:31.55pt;width:49.85pt;height:29.45pt;flip:y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" strokecolor="#5b9bd5 [3204]" strokeweight=".5pt">
                <v:stroke endarrow="block"/>
              </v:shape>
            </w:pict>
          </mc:Fallback>
        </mc:AlternateContent>
      </w:r>
      <w:r w:rsidR="000C6CD6">
        <w:rPr>
          <w:b/>
          <w:noProof/>
          <w:u w:val="single"/>
          <w:lang w:eastAsia="tr-TR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>
                <wp:simplePos x="0" y="0"/>
                <wp:positionH relativeFrom="column">
                  <wp:posOffset>523240</wp:posOffset>
                </wp:positionH>
                <wp:positionV relativeFrom="paragraph">
                  <wp:posOffset>1004322</wp:posOffset>
                </wp:positionV>
                <wp:extent cx="1195401" cy="703690"/>
                <wp:effectExtent l="0" t="0" r="62230" b="96520"/>
                <wp:wrapNone/>
                <wp:docPr id="40" name="Dirsek Bağlayıcısı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95401" cy="703690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DA59708" id="Dirsek Bağlayıcısı 40" o:spid="_x0000_s1026" type="#_x0000_t34" style="position:absolute;margin-left:41.2pt;margin-top:79.1pt;width:94.15pt;height:55.4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" strokecolor="#5b9bd5 [3204]" strokeweight=".5pt">
                <v:stroke endarrow="block"/>
              </v:shape>
            </w:pict>
          </mc:Fallback>
        </mc:AlternateContent>
      </w:r>
      <w:r w:rsidR="000C6CD6" w:rsidRPr="007C1A4F">
        <w:rPr>
          <w:b/>
          <w:noProof/>
          <w:u w:val="single"/>
          <w:lang w:eastAsia="tr-TR"/>
        </w:rPr>
        <mc:AlternateContent>
          <mc:Choice Requires="wps">
            <w:drawing>
              <wp:anchor distT="45720" distB="45720" distL="114300" distR="114300" simplePos="0" relativeHeight="251721728" behindDoc="0" locked="0" layoutInCell="1" allowOverlap="1" wp14:anchorId="24DC1861" wp14:editId="2A9FFDC8">
                <wp:simplePos x="0" y="0"/>
                <wp:positionH relativeFrom="column">
                  <wp:posOffset>555156</wp:posOffset>
                </wp:positionH>
                <wp:positionV relativeFrom="paragraph">
                  <wp:posOffset>1159787</wp:posOffset>
                </wp:positionV>
                <wp:extent cx="1064895" cy="278130"/>
                <wp:effectExtent l="0" t="0" r="20955" b="26670"/>
                <wp:wrapSquare wrapText="bothSides"/>
                <wp:docPr id="38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4895" cy="278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C6CD6" w:rsidRPr="000C6CD6" w:rsidRDefault="000C6CD6" w:rsidP="000C6CD6">
                            <w:pPr>
                              <w:jc w:val="center"/>
                              <w:rPr>
                                <w:color w:val="70AD47" w:themeColor="accent6"/>
                              </w:rPr>
                            </w:pPr>
                            <w:r w:rsidRPr="000C6CD6">
                              <w:rPr>
                                <w:color w:val="70AD47" w:themeColor="accent6"/>
                              </w:rPr>
                              <w:t>UYGUNS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DC1861" id="_x0000_s1043" type="#_x0000_t202" style="position:absolute;margin-left:43.7pt;margin-top:91.3pt;width:83.85pt;height:21.9pt;z-index:251721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">
                <v:textbox>
                  <w:txbxContent>
                    <w:p w:rsidR="000C6CD6" w:rsidRPr="000C6CD6" w:rsidRDefault="000C6CD6" w:rsidP="000C6CD6">
                      <w:pPr>
                        <w:jc w:val="center"/>
                        <w:rPr>
                          <w:color w:val="70AD47" w:themeColor="accent6"/>
                        </w:rPr>
                      </w:pPr>
                      <w:r w:rsidRPr="000C6CD6">
                        <w:rPr>
                          <w:color w:val="70AD47" w:themeColor="accent6"/>
                        </w:rPr>
                        <w:t>UYGUNS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C6CD6" w:rsidRPr="007C1A4F">
        <w:rPr>
          <w:b/>
          <w:noProof/>
          <w:u w:val="single"/>
          <w:lang w:eastAsia="tr-TR"/>
        </w:rPr>
        <mc:AlternateContent>
          <mc:Choice Requires="wps">
            <w:drawing>
              <wp:anchor distT="45720" distB="45720" distL="114300" distR="114300" simplePos="0" relativeHeight="251710464" behindDoc="0" locked="0" layoutInCell="1" allowOverlap="1" wp14:anchorId="029140EF" wp14:editId="1974BB63">
                <wp:simplePos x="0" y="0"/>
                <wp:positionH relativeFrom="column">
                  <wp:posOffset>2820504</wp:posOffset>
                </wp:positionH>
                <wp:positionV relativeFrom="paragraph">
                  <wp:posOffset>85725</wp:posOffset>
                </wp:positionV>
                <wp:extent cx="1064895" cy="448945"/>
                <wp:effectExtent l="0" t="0" r="20955" b="27305"/>
                <wp:wrapSquare wrapText="bothSides"/>
                <wp:docPr id="33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4895" cy="448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C6CD6" w:rsidRPr="001C3790" w:rsidRDefault="000C6CD6" w:rsidP="000C6CD6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UYGUN DEĞİL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9140EF" id="_x0000_s1044" type="#_x0000_t202" style="position:absolute;margin-left:222.1pt;margin-top:6.75pt;width:83.85pt;height:35.35pt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">
                <v:textbox>
                  <w:txbxContent>
                    <w:p w:rsidR="000C6CD6" w:rsidRPr="001C3790" w:rsidRDefault="000C6CD6" w:rsidP="000C6CD6">
                      <w:pPr>
                        <w:jc w:val="center"/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UYGUN DEĞİLS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21CC0" w:rsidRPr="00FA5D86">
        <w:rPr>
          <w:b/>
          <w:noProof/>
          <w:u w:val="single"/>
          <w:lang w:eastAsia="tr-TR"/>
        </w:rPr>
        <mc:AlternateContent>
          <mc:Choice Requires="wps">
            <w:drawing>
              <wp:anchor distT="45720" distB="45720" distL="114300" distR="114300" simplePos="0" relativeHeight="251720704" behindDoc="0" locked="0" layoutInCell="1" allowOverlap="1" wp14:anchorId="62CD558F" wp14:editId="7A58421C">
                <wp:simplePos x="0" y="0"/>
                <wp:positionH relativeFrom="column">
                  <wp:posOffset>-100413</wp:posOffset>
                </wp:positionH>
                <wp:positionV relativeFrom="paragraph">
                  <wp:posOffset>542538</wp:posOffset>
                </wp:positionV>
                <wp:extent cx="2360930" cy="457200"/>
                <wp:effectExtent l="0" t="0" r="19685" b="19050"/>
                <wp:wrapSquare wrapText="bothSides"/>
                <wp:docPr id="2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21CC0" w:rsidRDefault="00321CC0" w:rsidP="00321CC0">
                            <w:pPr>
                              <w:jc w:val="center"/>
                            </w:pPr>
                            <w:r>
                              <w:t>YTÜ İSUM işi uygunluk açısından denetle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CD558F" id="_x0000_s1045" type="#_x0000_t202" style="position:absolute;margin-left:-7.9pt;margin-top:42.7pt;width:185.9pt;height:36pt;z-index:25172070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">
                <v:textbox>
                  <w:txbxContent>
                    <w:p w:rsidR="00321CC0" w:rsidRDefault="00321CC0" w:rsidP="00321CC0">
                      <w:pPr>
                        <w:jc w:val="center"/>
                      </w:pPr>
                      <w:r>
                        <w:t xml:space="preserve">YTÜ İSUM </w:t>
                      </w:r>
                      <w:r>
                        <w:t>işi uygunluk açısından denetler</w:t>
                      </w:r>
                      <w: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21CC0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32F24DE3" wp14:editId="14A2CD7E">
                <wp:simplePos x="0" y="0"/>
                <wp:positionH relativeFrom="column">
                  <wp:posOffset>1036623</wp:posOffset>
                </wp:positionH>
                <wp:positionV relativeFrom="paragraph">
                  <wp:posOffset>183018</wp:posOffset>
                </wp:positionV>
                <wp:extent cx="0" cy="353833"/>
                <wp:effectExtent l="76200" t="0" r="76200" b="65405"/>
                <wp:wrapNone/>
                <wp:docPr id="26" name="Düz Ok Bağlayıcısı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5383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FE8E85A" id="Düz Ok Bağlayıcısı 26" o:spid="_x0000_s1026" type="#_x0000_t32" style="position:absolute;margin-left:81.6pt;margin-top:14.4pt;width:0;height:27.8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" strokecolor="#5b9bd5 [3204]" strokeweight=".5pt">
                <v:stroke endarrow="block" joinstyle="miter"/>
              </v:shape>
            </w:pict>
          </mc:Fallback>
        </mc:AlternateContent>
      </w:r>
      <w:r w:rsidR="001C3790">
        <w:tab/>
      </w:r>
    </w:p>
    <w:sectPr w:rsidR="001C3790" w:rsidRPr="001C3790" w:rsidSect="00E974A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426" w:right="1417" w:bottom="42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62B5D" w:rsidRDefault="00D62B5D" w:rsidP="00FD2F54">
      <w:pPr>
        <w:spacing w:after="0" w:line="240" w:lineRule="auto"/>
      </w:pPr>
      <w:r>
        <w:separator/>
      </w:r>
    </w:p>
  </w:endnote>
  <w:endnote w:type="continuationSeparator" w:id="0">
    <w:p w:rsidR="00D62B5D" w:rsidRDefault="00D62B5D" w:rsidP="00FD2F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26A2C" w:rsidRDefault="00826A2C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26A2C" w:rsidRDefault="00826A2C">
    <w:pPr>
      <w:pStyle w:val="Altbilgi"/>
    </w:pPr>
    <w:r>
      <w:t>Doküman No: İA-420; Revizyon Tarihi: 06.01.2021; Revizyon No: 00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26A2C" w:rsidRDefault="00826A2C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62B5D" w:rsidRDefault="00D62B5D" w:rsidP="00FD2F54">
      <w:pPr>
        <w:spacing w:after="0" w:line="240" w:lineRule="auto"/>
      </w:pPr>
      <w:r>
        <w:separator/>
      </w:r>
    </w:p>
  </w:footnote>
  <w:footnote w:type="continuationSeparator" w:id="0">
    <w:p w:rsidR="00D62B5D" w:rsidRDefault="00D62B5D" w:rsidP="00FD2F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26A2C" w:rsidRDefault="00826A2C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26A2C" w:rsidRDefault="00826A2C">
    <w:pPr>
      <w:pStyle w:val="stbilgi"/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26A2C" w:rsidRDefault="00826A2C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NbIwMjEDIgNDYyUdpeDU4uLM/DyQAqNaAFleuoUsAAAA"/>
  </w:docVars>
  <w:rsids>
    <w:rsidRoot w:val="000E3B40"/>
    <w:rsid w:val="000C6CD6"/>
    <w:rsid w:val="000E3B40"/>
    <w:rsid w:val="001C3790"/>
    <w:rsid w:val="00267F56"/>
    <w:rsid w:val="00310D45"/>
    <w:rsid w:val="00321CC0"/>
    <w:rsid w:val="0036293D"/>
    <w:rsid w:val="004749EA"/>
    <w:rsid w:val="004C2411"/>
    <w:rsid w:val="0077586B"/>
    <w:rsid w:val="00787F3C"/>
    <w:rsid w:val="007C1A4F"/>
    <w:rsid w:val="00826A2C"/>
    <w:rsid w:val="008F46FB"/>
    <w:rsid w:val="00A55D7E"/>
    <w:rsid w:val="00B05D36"/>
    <w:rsid w:val="00C90CE9"/>
    <w:rsid w:val="00C96443"/>
    <w:rsid w:val="00D62B5D"/>
    <w:rsid w:val="00E974A3"/>
    <w:rsid w:val="00EF487E"/>
    <w:rsid w:val="00FA5D86"/>
    <w:rsid w:val="00FD2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7D64663-FD2E-4829-9534-6CD46EBB3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0D45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310D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Kpr">
    <w:name w:val="Hyperlink"/>
    <w:rsid w:val="00310D45"/>
    <w:rPr>
      <w:color w:val="0000FF"/>
      <w:u w:val="single"/>
    </w:rPr>
  </w:style>
  <w:style w:type="character" w:styleId="AklamaBavurusu">
    <w:name w:val="annotation reference"/>
    <w:basedOn w:val="VarsaylanParagrafYazTipi"/>
    <w:uiPriority w:val="99"/>
    <w:semiHidden/>
    <w:unhideWhenUsed/>
    <w:rsid w:val="00FA5D8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FA5D86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FA5D86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FA5D8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FA5D86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A5D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A5D86"/>
    <w:rPr>
      <w:rFonts w:ascii="Segoe UI" w:hAnsi="Segoe UI" w:cs="Segoe UI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FD2F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FD2F54"/>
  </w:style>
  <w:style w:type="paragraph" w:styleId="Altbilgi">
    <w:name w:val="footer"/>
    <w:basedOn w:val="Normal"/>
    <w:link w:val="AltbilgiChar"/>
    <w:uiPriority w:val="99"/>
    <w:unhideWhenUsed/>
    <w:rsid w:val="00FD2F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FD2F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mailto:isum@yildiz.edu.tr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E10F15-B0A4-4D98-877A-6EFFC30236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5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han Çene</dc:creator>
  <cp:keywords/>
  <dc:description/>
  <cp:lastModifiedBy>Acer</cp:lastModifiedBy>
  <cp:revision>2</cp:revision>
  <cp:lastPrinted>2019-05-02T08:34:00Z</cp:lastPrinted>
  <dcterms:created xsi:type="dcterms:W3CDTF">2021-01-06T10:35:00Z</dcterms:created>
  <dcterms:modified xsi:type="dcterms:W3CDTF">2021-01-06T10:35:00Z</dcterms:modified>
</cp:coreProperties>
</file>